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93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A06DB6" w14:paraId="11B8BBD8" w14:textId="77777777" w:rsidTr="001837BB">
        <w:trPr>
          <w:trHeight w:val="1000"/>
          <w:jc w:val="center"/>
        </w:trPr>
        <w:tc>
          <w:tcPr>
            <w:tcW w:w="9993" w:type="dxa"/>
          </w:tcPr>
          <w:tbl>
            <w:tblPr>
              <w:tblW w:w="8931" w:type="dxa"/>
              <w:tblInd w:w="70" w:type="dxa"/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1948"/>
              <w:gridCol w:w="5705"/>
              <w:gridCol w:w="1278"/>
            </w:tblGrid>
            <w:tr w:rsidR="00D63EDA" w:rsidRPr="00CB6B6E" w14:paraId="6B83BC05" w14:textId="77777777" w:rsidTr="00914BB4">
              <w:trPr>
                <w:trHeight w:val="1072"/>
              </w:trPr>
              <w:tc>
                <w:tcPr>
                  <w:tcW w:w="1948" w:type="dxa"/>
                  <w:vAlign w:val="center"/>
                </w:tcPr>
                <w:p w14:paraId="788CA4AC" w14:textId="221BFE04" w:rsidR="00D63EDA" w:rsidRPr="00CB6B6E" w:rsidRDefault="00D63EDA" w:rsidP="00D63EDA">
                  <w:pPr>
                    <w:widowControl w:val="0"/>
                    <w:jc w:val="center"/>
                    <w:rPr>
                      <w:rFonts w:ascii="Arial" w:hAnsi="Arial" w:cs="Arial"/>
                      <w:i/>
                      <w:iCs/>
                    </w:rPr>
                  </w:pPr>
                  <w:r w:rsidRPr="00CB6B6E">
                    <w:rPr>
                      <w:rFonts w:ascii="Arial" w:hAnsi="Arial" w:cs="Arial"/>
                      <w:noProof/>
                    </w:rPr>
                    <w:drawing>
                      <wp:anchor distT="0" distB="0" distL="0" distR="0" simplePos="0" relativeHeight="251659264" behindDoc="0" locked="0" layoutInCell="1" allowOverlap="1" wp14:anchorId="2D83259A" wp14:editId="7B55B55F">
                        <wp:simplePos x="0" y="0"/>
                        <wp:positionH relativeFrom="column">
                          <wp:posOffset>-27305</wp:posOffset>
                        </wp:positionH>
                        <wp:positionV relativeFrom="paragraph">
                          <wp:posOffset>135890</wp:posOffset>
                        </wp:positionV>
                        <wp:extent cx="1101090" cy="440690"/>
                        <wp:effectExtent l="0" t="0" r="3810" b="0"/>
                        <wp:wrapNone/>
                        <wp:docPr id="2" name="Picture 2" descr="http://www.ufla.br/logomarca/logo_ufla300dpirgb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Imagem 3" descr="http://www.ufla.br/logomarca/logo_ufla300dpirgb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01090" cy="4406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5705" w:type="dxa"/>
                  <w:vAlign w:val="center"/>
                </w:tcPr>
                <w:p w14:paraId="46964BB3" w14:textId="77777777" w:rsidR="00D63EDA" w:rsidRPr="00CB6B6E" w:rsidRDefault="00D63EDA" w:rsidP="00D63EDA">
                  <w:pPr>
                    <w:pStyle w:val="Header"/>
                    <w:tabs>
                      <w:tab w:val="left" w:pos="0"/>
                      <w:tab w:val="left" w:pos="708"/>
                    </w:tabs>
                    <w:ind w:left="12"/>
                    <w:jc w:val="center"/>
                    <w:rPr>
                      <w:rFonts w:ascii="Arial" w:hAnsi="Arial" w:cs="Arial"/>
                      <w:b/>
                      <w:color w:val="000000"/>
                      <w:szCs w:val="24"/>
                    </w:rPr>
                  </w:pPr>
                  <w:r w:rsidRPr="00CB6B6E">
                    <w:rPr>
                      <w:rFonts w:ascii="Arial" w:hAnsi="Arial" w:cs="Arial"/>
                      <w:b/>
                      <w:color w:val="000000"/>
                      <w:szCs w:val="24"/>
                    </w:rPr>
                    <w:t>UNIVERSIDADE FEDERAL DE LAVRAS</w:t>
                  </w:r>
                </w:p>
                <w:p w14:paraId="0EE2FD8E" w14:textId="77777777" w:rsidR="00D63EDA" w:rsidRPr="00CB6B6E" w:rsidRDefault="00D63EDA" w:rsidP="00D63EDA">
                  <w:pPr>
                    <w:pStyle w:val="Header"/>
                    <w:tabs>
                      <w:tab w:val="left" w:pos="0"/>
                      <w:tab w:val="left" w:pos="708"/>
                    </w:tabs>
                    <w:ind w:left="12"/>
                    <w:jc w:val="center"/>
                    <w:rPr>
                      <w:rFonts w:ascii="Arial" w:hAnsi="Arial" w:cs="Arial"/>
                      <w:i/>
                      <w:color w:val="000000"/>
                      <w:szCs w:val="24"/>
                    </w:rPr>
                  </w:pPr>
                  <w:r w:rsidRPr="00CB6B6E">
                    <w:rPr>
                      <w:rFonts w:ascii="Arial" w:hAnsi="Arial" w:cs="Arial"/>
                      <w:i/>
                      <w:color w:val="000000"/>
                      <w:szCs w:val="24"/>
                    </w:rPr>
                    <w:t>PRÓ-REITORIA DE PÓS-GRADUAÇÃO</w:t>
                  </w:r>
                </w:p>
                <w:p w14:paraId="3525D6CD" w14:textId="77777777" w:rsidR="00D63EDA" w:rsidRPr="00CB6B6E" w:rsidRDefault="00D63EDA" w:rsidP="00D63EDA">
                  <w:pPr>
                    <w:pStyle w:val="Header"/>
                    <w:tabs>
                      <w:tab w:val="left" w:pos="708"/>
                    </w:tabs>
                    <w:ind w:left="12"/>
                    <w:jc w:val="center"/>
                    <w:rPr>
                      <w:rFonts w:ascii="Arial" w:hAnsi="Arial" w:cs="Arial"/>
                      <w:iCs/>
                      <w:color w:val="000000"/>
                      <w:sz w:val="22"/>
                      <w:szCs w:val="22"/>
                    </w:rPr>
                  </w:pPr>
                  <w:r w:rsidRPr="00CB6B6E">
                    <w:rPr>
                      <w:rFonts w:ascii="Arial" w:hAnsi="Arial" w:cs="Arial"/>
                      <w:iCs/>
                      <w:color w:val="000000"/>
                      <w:sz w:val="22"/>
                      <w:szCs w:val="22"/>
                    </w:rPr>
                    <w:t>PROGRAMA DE PÓS-GRADUAÇÃO EM GENÉTICA E MELHORAMENTO DE PLANTAS</w:t>
                  </w:r>
                </w:p>
                <w:p w14:paraId="07AE4261" w14:textId="77777777" w:rsidR="00D63EDA" w:rsidRPr="00CB6B6E" w:rsidRDefault="00D63EDA" w:rsidP="00D63EDA">
                  <w:pPr>
                    <w:pStyle w:val="Header"/>
                    <w:tabs>
                      <w:tab w:val="left" w:pos="708"/>
                    </w:tabs>
                    <w:ind w:left="12"/>
                    <w:jc w:val="center"/>
                    <w:rPr>
                      <w:rFonts w:ascii="Arial" w:hAnsi="Arial" w:cs="Arial"/>
                      <w:i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278" w:type="dxa"/>
                  <w:vAlign w:val="center"/>
                </w:tcPr>
                <w:p w14:paraId="433536CA" w14:textId="58A81D95" w:rsidR="00D63EDA" w:rsidRPr="00CB6B6E" w:rsidRDefault="00D63EDA" w:rsidP="00D63EDA">
                  <w:pPr>
                    <w:widowControl w:val="0"/>
                    <w:jc w:val="center"/>
                    <w:rPr>
                      <w:rFonts w:ascii="Arial" w:hAnsi="Arial" w:cs="Arial"/>
                      <w:sz w:val="28"/>
                    </w:rPr>
                  </w:pPr>
                  <w:r w:rsidRPr="00CB6B6E">
                    <w:rPr>
                      <w:rFonts w:ascii="Arial" w:hAnsi="Arial" w:cs="Arial"/>
                      <w:noProof/>
                      <w:sz w:val="28"/>
                    </w:rPr>
                    <w:drawing>
                      <wp:inline distT="0" distB="0" distL="0" distR="0" wp14:anchorId="1B465E1D" wp14:editId="7B6123D2">
                        <wp:extent cx="782320" cy="706755"/>
                        <wp:effectExtent l="0" t="0" r="0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82320" cy="706755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1357287B" w14:textId="36C83BC1" w:rsidR="00D63EDA" w:rsidRPr="00DC01BA" w:rsidRDefault="00D63EDA" w:rsidP="004C4884">
            <w:pPr>
              <w:jc w:val="center"/>
              <w:rPr>
                <w:rFonts w:ascii="Arial" w:hAnsi="Arial"/>
                <w:sz w:val="26"/>
              </w:rPr>
            </w:pPr>
          </w:p>
        </w:tc>
      </w:tr>
    </w:tbl>
    <w:p w14:paraId="29DD8655" w14:textId="77777777" w:rsidR="00A06DB6" w:rsidRPr="00A06DB6" w:rsidRDefault="00A06DB6" w:rsidP="00A06DB6">
      <w:pPr>
        <w:spacing w:line="360" w:lineRule="auto"/>
        <w:jc w:val="center"/>
        <w:rPr>
          <w:rFonts w:ascii="Arial" w:hAnsi="Arial" w:cs="Arial"/>
          <w:b/>
          <w:i/>
          <w:sz w:val="10"/>
          <w:szCs w:val="10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02"/>
        <w:gridCol w:w="6055"/>
      </w:tblGrid>
      <w:tr w:rsidR="008243A6" w:rsidRPr="00F7205D" w14:paraId="1FB490A5" w14:textId="77777777" w:rsidTr="008243A6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2772433" w14:textId="77777777" w:rsidR="008243A6" w:rsidRPr="00F7205D" w:rsidRDefault="008243A6" w:rsidP="004131DD">
            <w:pPr>
              <w:jc w:val="center"/>
              <w:rPr>
                <w:rFonts w:ascii="Arial Black" w:hAnsi="Arial Black"/>
                <w:szCs w:val="18"/>
              </w:rPr>
            </w:pPr>
            <w:bookmarkStart w:id="0" w:name="_Hlk17789607"/>
            <w:r w:rsidRPr="00F7205D">
              <w:rPr>
                <w:rFonts w:ascii="Arial Black" w:hAnsi="Arial Black"/>
                <w:szCs w:val="18"/>
              </w:rPr>
              <w:t>SOLICITANTE</w:t>
            </w:r>
          </w:p>
        </w:tc>
      </w:tr>
      <w:bookmarkEnd w:id="0"/>
      <w:tr w:rsidR="008243A6" w:rsidRPr="00F7205D" w14:paraId="46AC52EC" w14:textId="77777777" w:rsidTr="008243A6">
        <w:trPr>
          <w:trHeight w:val="264"/>
          <w:jc w:val="center"/>
        </w:trPr>
        <w:tc>
          <w:tcPr>
            <w:tcW w:w="2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DD4CB" w14:textId="77777777" w:rsidR="008243A6" w:rsidRPr="00F7205D" w:rsidRDefault="008243A6" w:rsidP="004131DD">
            <w:pPr>
              <w:spacing w:line="276" w:lineRule="auto"/>
              <w:rPr>
                <w:rFonts w:ascii="Arial" w:hAnsi="Arial" w:cs="Arial"/>
              </w:rPr>
            </w:pPr>
            <w:permStart w:id="1774598143" w:edGrp="everyone" w:colFirst="1" w:colLast="1"/>
            <w:r w:rsidRPr="00F7205D">
              <w:rPr>
                <w:rFonts w:ascii="Arial" w:hAnsi="Arial" w:cs="Arial"/>
              </w:rPr>
              <w:t>Nome</w:t>
            </w:r>
          </w:p>
        </w:tc>
        <w:tc>
          <w:tcPr>
            <w:tcW w:w="2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95B32" w14:textId="36C311E0" w:rsidR="008243A6" w:rsidRPr="00F7205D" w:rsidRDefault="008243A6" w:rsidP="004131DD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8243A6" w:rsidRPr="00F7205D" w14:paraId="65F31047" w14:textId="77777777" w:rsidTr="008243A6">
        <w:trPr>
          <w:trHeight w:val="264"/>
          <w:jc w:val="center"/>
        </w:trPr>
        <w:tc>
          <w:tcPr>
            <w:tcW w:w="21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605B1" w14:textId="77777777" w:rsidR="008243A6" w:rsidRPr="00F7205D" w:rsidRDefault="008243A6" w:rsidP="004131DD">
            <w:pPr>
              <w:spacing w:line="276" w:lineRule="auto"/>
              <w:rPr>
                <w:rFonts w:ascii="Arial" w:hAnsi="Arial" w:cs="Arial"/>
              </w:rPr>
            </w:pPr>
            <w:permStart w:id="196290899" w:edGrp="everyone" w:colFirst="1" w:colLast="1"/>
            <w:permEnd w:id="1774598143"/>
            <w:r w:rsidRPr="00F7205D">
              <w:rPr>
                <w:rFonts w:ascii="Arial" w:hAnsi="Arial" w:cs="Arial"/>
              </w:rPr>
              <w:t>Matrícula</w:t>
            </w:r>
          </w:p>
        </w:tc>
        <w:tc>
          <w:tcPr>
            <w:tcW w:w="2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54EF7" w14:textId="7652E4C4" w:rsidR="008243A6" w:rsidRPr="00F7205D" w:rsidRDefault="008243A6" w:rsidP="004131DD">
            <w:pPr>
              <w:spacing w:line="276" w:lineRule="auto"/>
              <w:rPr>
                <w:rFonts w:ascii="Arial" w:hAnsi="Arial" w:cs="Arial"/>
              </w:rPr>
            </w:pPr>
          </w:p>
        </w:tc>
      </w:tr>
      <w:permEnd w:id="196290899"/>
    </w:tbl>
    <w:p w14:paraId="65D8D522" w14:textId="77777777" w:rsidR="00D169FF" w:rsidRDefault="00D169FF">
      <w:pPr>
        <w:rPr>
          <w:rFonts w:ascii="Arial" w:hAnsi="Arial"/>
          <w:sz w:val="10"/>
          <w:szCs w:val="18"/>
        </w:rPr>
      </w:pPr>
    </w:p>
    <w:p w14:paraId="4A75744F" w14:textId="77777777" w:rsidR="00A06DB6" w:rsidRPr="00A06DB6" w:rsidRDefault="00A06DB6">
      <w:pPr>
        <w:rPr>
          <w:rFonts w:ascii="Arial" w:hAnsi="Arial"/>
          <w:sz w:val="10"/>
          <w:szCs w:val="18"/>
        </w:rPr>
      </w:pPr>
    </w:p>
    <w:p w14:paraId="16FBD750" w14:textId="5378EC1D" w:rsidR="00D169FF" w:rsidRDefault="002F6DAA">
      <w:pPr>
        <w:jc w:val="both"/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O</w:t>
      </w:r>
      <w:r w:rsidRPr="0087619C">
        <w:rPr>
          <w:rFonts w:ascii="Arial" w:hAnsi="Arial"/>
          <w:sz w:val="18"/>
          <w:szCs w:val="18"/>
        </w:rPr>
        <w:t xml:space="preserve"> aluno acima identificado</w:t>
      </w:r>
      <w:r>
        <w:rPr>
          <w:rFonts w:ascii="Arial" w:hAnsi="Arial"/>
          <w:sz w:val="18"/>
          <w:szCs w:val="18"/>
        </w:rPr>
        <w:t xml:space="preserve"> </w:t>
      </w:r>
      <w:r w:rsidRPr="0087619C">
        <w:rPr>
          <w:rFonts w:ascii="Arial" w:hAnsi="Arial"/>
          <w:sz w:val="18"/>
          <w:szCs w:val="18"/>
        </w:rPr>
        <w:t>requer o seguinte:</w:t>
      </w:r>
    </w:p>
    <w:p w14:paraId="567FDF05" w14:textId="77777777" w:rsidR="00823149" w:rsidRPr="00A06DB6" w:rsidRDefault="00823149">
      <w:pPr>
        <w:jc w:val="both"/>
        <w:rPr>
          <w:rFonts w:ascii="Arial" w:hAnsi="Arial"/>
          <w:sz w:val="10"/>
          <w:szCs w:val="10"/>
        </w:rPr>
      </w:pPr>
    </w:p>
    <w:tbl>
      <w:tblPr>
        <w:tblpPr w:leftFromText="141" w:rightFromText="141" w:vertAnchor="text" w:horzAnchor="margin" w:tblpXSpec="center" w:tblpY="6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266"/>
        <w:gridCol w:w="5191"/>
      </w:tblGrid>
      <w:tr w:rsidR="00823149" w:rsidRPr="00F7205D" w14:paraId="26E9C9CD" w14:textId="77777777" w:rsidTr="004131DD">
        <w:trPr>
          <w:trHeight w:val="28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9B9D2F" w14:textId="04C313DF" w:rsidR="00823149" w:rsidRPr="00F7205D" w:rsidRDefault="00A06DB6" w:rsidP="004131DD">
            <w:pPr>
              <w:jc w:val="center"/>
              <w:rPr>
                <w:rFonts w:ascii="Arial Black" w:hAnsi="Arial Black" w:cs="Arial"/>
                <w:b/>
                <w:bCs/>
              </w:rPr>
            </w:pPr>
            <w:bookmarkStart w:id="1" w:name="_Hlk17873112"/>
            <w:r>
              <w:rPr>
                <w:rFonts w:ascii="Arial Black" w:hAnsi="Arial Black" w:cs="Arial"/>
                <w:b/>
                <w:bCs/>
              </w:rPr>
              <w:t>SOLICITAÇÃO</w:t>
            </w:r>
            <w:r w:rsidR="002F6DAA">
              <w:rPr>
                <w:rFonts w:ascii="Arial Black" w:hAnsi="Arial Black" w:cs="Arial"/>
                <w:b/>
                <w:bCs/>
              </w:rPr>
              <w:t>/JUSTIFICATIVA</w:t>
            </w:r>
          </w:p>
        </w:tc>
      </w:tr>
      <w:bookmarkEnd w:id="1"/>
      <w:tr w:rsidR="00823149" w:rsidRPr="000106AB" w14:paraId="22962681" w14:textId="77777777" w:rsidTr="004131DD">
        <w:trPr>
          <w:trHeight w:val="2015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1EF7A04" w14:textId="77777777" w:rsidR="00823149" w:rsidRPr="000106AB" w:rsidRDefault="00823149" w:rsidP="000106AB">
            <w:pPr>
              <w:spacing w:line="276" w:lineRule="auto"/>
              <w:jc w:val="both"/>
              <w:rPr>
                <w:rFonts w:ascii="Arial" w:hAnsi="Arial" w:cs="Arial"/>
                <w:sz w:val="4"/>
                <w:szCs w:val="6"/>
              </w:rPr>
            </w:pPr>
          </w:p>
          <w:p w14:paraId="64795FB3" w14:textId="43EAD0B4" w:rsidR="001F5D08" w:rsidRPr="00276066" w:rsidRDefault="00A84E3B" w:rsidP="001F5D08">
            <w:pPr>
              <w:spacing w:line="276" w:lineRule="auto"/>
              <w:jc w:val="both"/>
              <w:rPr>
                <w:rFonts w:ascii="Arial" w:hAnsi="Arial" w:cs="Arial"/>
                <w:i/>
                <w:iCs/>
                <w:sz w:val="18"/>
              </w:rPr>
            </w:pPr>
            <w:r w:rsidRPr="00A84E3B">
              <w:rPr>
                <w:rFonts w:ascii="Arial" w:hAnsi="Arial" w:cs="Arial"/>
                <w:sz w:val="22"/>
                <w:szCs w:val="24"/>
              </w:rPr>
              <w:t xml:space="preserve">SOLICITAÇÃO: </w:t>
            </w:r>
            <w:r w:rsidR="0015121F">
              <w:rPr>
                <w:rFonts w:ascii="Arial" w:hAnsi="Arial" w:cs="Arial"/>
                <w:sz w:val="22"/>
                <w:szCs w:val="24"/>
              </w:rPr>
              <w:t xml:space="preserve">Prorrogação do prazo </w:t>
            </w:r>
            <w:r w:rsidR="001F5D08">
              <w:rPr>
                <w:rFonts w:ascii="Arial" w:hAnsi="Arial" w:cs="Arial"/>
                <w:sz w:val="22"/>
                <w:szCs w:val="24"/>
              </w:rPr>
              <w:t>da bolsa de doutorado</w:t>
            </w:r>
            <w:r w:rsidR="00EA2789">
              <w:rPr>
                <w:rFonts w:ascii="Arial" w:hAnsi="Arial" w:cs="Arial"/>
                <w:sz w:val="22"/>
                <w:szCs w:val="24"/>
              </w:rPr>
              <w:t xml:space="preserve"> </w:t>
            </w:r>
            <w:r w:rsidR="00950F6A">
              <w:rPr>
                <w:rFonts w:ascii="Arial" w:hAnsi="Arial" w:cs="Arial"/>
                <w:sz w:val="22"/>
                <w:szCs w:val="24"/>
              </w:rPr>
              <w:t>DATA: ___/____/_____</w:t>
            </w:r>
          </w:p>
          <w:p w14:paraId="3C43412C" w14:textId="27E7935B" w:rsidR="00A84E3B" w:rsidRPr="00276066" w:rsidRDefault="00A84E3B" w:rsidP="000106AB">
            <w:pPr>
              <w:spacing w:line="276" w:lineRule="auto"/>
              <w:jc w:val="both"/>
              <w:rPr>
                <w:rFonts w:ascii="Arial" w:hAnsi="Arial" w:cs="Arial"/>
                <w:i/>
                <w:iCs/>
                <w:sz w:val="18"/>
              </w:rPr>
            </w:pPr>
            <w:r w:rsidRPr="00276066">
              <w:rPr>
                <w:rFonts w:ascii="Arial" w:hAnsi="Arial" w:cs="Arial"/>
                <w:i/>
                <w:iCs/>
                <w:sz w:val="18"/>
              </w:rPr>
              <w:t>.</w:t>
            </w:r>
          </w:p>
          <w:p w14:paraId="4C1257B6" w14:textId="77777777" w:rsidR="00A84E3B" w:rsidRDefault="00A84E3B" w:rsidP="000106AB">
            <w:pPr>
              <w:spacing w:line="276" w:lineRule="auto"/>
              <w:jc w:val="both"/>
              <w:rPr>
                <w:rFonts w:ascii="Arial" w:hAnsi="Arial" w:cs="Arial"/>
                <w:szCs w:val="22"/>
              </w:rPr>
            </w:pPr>
          </w:p>
          <w:p w14:paraId="72E66CA7" w14:textId="3F3A3236" w:rsidR="000A08A0" w:rsidRDefault="000A08A0" w:rsidP="000A08A0">
            <w:pPr>
              <w:spacing w:line="276" w:lineRule="auto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JUSTIFICATIVA:</w:t>
            </w:r>
          </w:p>
          <w:p w14:paraId="7F4203BB" w14:textId="32949A8C" w:rsidR="000A08A0" w:rsidRPr="000106AB" w:rsidRDefault="000A08A0" w:rsidP="00457DE3">
            <w:pPr>
              <w:spacing w:line="276" w:lineRule="auto"/>
              <w:jc w:val="both"/>
              <w:rPr>
                <w:rFonts w:ascii="Arial" w:hAnsi="Arial" w:cs="Arial"/>
                <w:szCs w:val="22"/>
              </w:rPr>
            </w:pPr>
          </w:p>
        </w:tc>
      </w:tr>
      <w:tr w:rsidR="00823149" w14:paraId="0DFB4EC8" w14:textId="77777777" w:rsidTr="004131DD">
        <w:trPr>
          <w:trHeight w:val="602"/>
        </w:trPr>
        <w:tc>
          <w:tcPr>
            <w:tcW w:w="2518" w:type="pct"/>
            <w:tcBorders>
              <w:top w:val="nil"/>
              <w:left w:val="single" w:sz="4" w:space="0" w:color="auto"/>
              <w:right w:val="nil"/>
            </w:tcBorders>
            <w:vAlign w:val="center"/>
          </w:tcPr>
          <w:p w14:paraId="754FE938" w14:textId="47D1A38B" w:rsidR="00823149" w:rsidRPr="000B2B6E" w:rsidRDefault="00823149" w:rsidP="004131DD">
            <w:pPr>
              <w:jc w:val="center"/>
              <w:rPr>
                <w:rFonts w:ascii="Arial" w:hAnsi="Arial" w:cs="Arial"/>
              </w:rPr>
            </w:pPr>
            <w:bookmarkStart w:id="2" w:name="_Hlk17873265"/>
            <w:r w:rsidRPr="000B2B6E">
              <w:rPr>
                <w:rFonts w:ascii="Arial" w:hAnsi="Arial" w:cs="Arial"/>
              </w:rPr>
              <w:t>Data:</w:t>
            </w:r>
            <w:r w:rsidR="00A06DB6">
              <w:rPr>
                <w:rFonts w:ascii="Arial" w:hAnsi="Arial" w:cs="Arial"/>
              </w:rPr>
              <w:t xml:space="preserve"> </w:t>
            </w:r>
            <w:permStart w:id="1648515800" w:edGrp="everyone"/>
            <w:r w:rsidRPr="000B2B6E">
              <w:rPr>
                <w:rFonts w:ascii="Arial" w:hAnsi="Arial" w:cs="Arial"/>
              </w:rPr>
              <w:t>_</w:t>
            </w:r>
            <w:r w:rsidR="00950F6A">
              <w:rPr>
                <w:rFonts w:ascii="Arial" w:hAnsi="Arial" w:cs="Arial"/>
              </w:rPr>
              <w:t>_</w:t>
            </w:r>
            <w:r w:rsidRPr="000B2B6E">
              <w:rPr>
                <w:rFonts w:ascii="Arial" w:hAnsi="Arial" w:cs="Arial"/>
              </w:rPr>
              <w:t>__/</w:t>
            </w:r>
            <w:r w:rsidR="00950F6A">
              <w:rPr>
                <w:rFonts w:ascii="Arial" w:hAnsi="Arial" w:cs="Arial"/>
              </w:rPr>
              <w:t>_</w:t>
            </w:r>
            <w:r w:rsidRPr="000B2B6E">
              <w:rPr>
                <w:rFonts w:ascii="Arial" w:hAnsi="Arial" w:cs="Arial"/>
              </w:rPr>
              <w:t>__/____</w:t>
            </w:r>
            <w:permEnd w:id="1648515800"/>
          </w:p>
        </w:tc>
        <w:tc>
          <w:tcPr>
            <w:tcW w:w="2482" w:type="pct"/>
            <w:tcBorders>
              <w:top w:val="nil"/>
              <w:left w:val="nil"/>
              <w:right w:val="single" w:sz="4" w:space="0" w:color="auto"/>
            </w:tcBorders>
            <w:vAlign w:val="bottom"/>
          </w:tcPr>
          <w:p w14:paraId="15B2F8B1" w14:textId="36A51C82" w:rsidR="00823149" w:rsidRPr="00892B5E" w:rsidRDefault="00823149" w:rsidP="004131DD">
            <w:pPr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</w:rPr>
              <w:t>____________________________</w:t>
            </w:r>
            <w:r w:rsidRPr="000B2B6E">
              <w:rPr>
                <w:rFonts w:ascii="Arial" w:hAnsi="Arial" w:cs="Arial"/>
              </w:rPr>
              <w:t xml:space="preserve">                                                                                       Assinatura do solicitante</w:t>
            </w:r>
          </w:p>
        </w:tc>
      </w:tr>
      <w:bookmarkEnd w:id="2"/>
    </w:tbl>
    <w:p w14:paraId="7D0A1622" w14:textId="77777777" w:rsidR="00823149" w:rsidRDefault="00823149">
      <w:pPr>
        <w:jc w:val="both"/>
        <w:rPr>
          <w:rFonts w:ascii="Arial" w:hAnsi="Arial"/>
          <w:sz w:val="18"/>
          <w:szCs w:val="18"/>
        </w:rPr>
      </w:pPr>
    </w:p>
    <w:tbl>
      <w:tblPr>
        <w:tblpPr w:leftFromText="141" w:rightFromText="141" w:vertAnchor="text" w:horzAnchor="margin" w:tblpXSpec="center" w:tblpY="68"/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46"/>
        <w:gridCol w:w="7321"/>
      </w:tblGrid>
      <w:tr w:rsidR="00A06DB6" w14:paraId="2B11C474" w14:textId="77777777" w:rsidTr="004131DD">
        <w:tc>
          <w:tcPr>
            <w:tcW w:w="5000" w:type="pct"/>
            <w:gridSpan w:val="2"/>
            <w:shd w:val="clear" w:color="auto" w:fill="D9D9D9" w:themeFill="background1" w:themeFillShade="D9"/>
          </w:tcPr>
          <w:p w14:paraId="0700217F" w14:textId="77777777" w:rsidR="00A06DB6" w:rsidRDefault="00A06DB6" w:rsidP="004131DD">
            <w:pPr>
              <w:jc w:val="center"/>
              <w:rPr>
                <w:rFonts w:ascii="Arial Black" w:hAnsi="Arial Black"/>
                <w:sz w:val="22"/>
              </w:rPr>
            </w:pPr>
            <w:r w:rsidRPr="00C57B25">
              <w:rPr>
                <w:rFonts w:ascii="Arial Black" w:hAnsi="Arial Black"/>
              </w:rPr>
              <w:t>PARECER</w:t>
            </w:r>
            <w:r>
              <w:rPr>
                <w:rFonts w:ascii="Arial Black" w:hAnsi="Arial Black"/>
              </w:rPr>
              <w:t xml:space="preserve"> DO </w:t>
            </w:r>
            <w:r w:rsidRPr="007B47A4">
              <w:rPr>
                <w:rFonts w:ascii="Arial Black" w:hAnsi="Arial Black"/>
              </w:rPr>
              <w:t>ORIENTADOR</w:t>
            </w:r>
          </w:p>
        </w:tc>
      </w:tr>
      <w:tr w:rsidR="00A06DB6" w14:paraId="1C50CDD2" w14:textId="77777777" w:rsidTr="004131DD">
        <w:trPr>
          <w:trHeight w:val="1655"/>
        </w:trPr>
        <w:tc>
          <w:tcPr>
            <w:tcW w:w="1503" w:type="pct"/>
            <w:shd w:val="clear" w:color="auto" w:fill="auto"/>
          </w:tcPr>
          <w:p w14:paraId="63AA5C46" w14:textId="77777777" w:rsidR="00A06DB6" w:rsidRPr="00052B98" w:rsidRDefault="00A06DB6" w:rsidP="004131DD">
            <w:pPr>
              <w:spacing w:line="276" w:lineRule="auto"/>
              <w:ind w:left="567" w:hanging="567"/>
              <w:rPr>
                <w:rFonts w:ascii="Arial" w:hAnsi="Arial" w:cs="Arial"/>
                <w:sz w:val="8"/>
                <w:szCs w:val="8"/>
              </w:rPr>
            </w:pPr>
          </w:p>
          <w:p w14:paraId="19A2C3DF" w14:textId="77777777" w:rsidR="00A06DB6" w:rsidRPr="007B47A4" w:rsidRDefault="00A06DB6" w:rsidP="004131DD">
            <w:pPr>
              <w:spacing w:line="276" w:lineRule="auto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r w:rsidRPr="007B47A4">
              <w:rPr>
                <w:rFonts w:ascii="Arial" w:hAnsi="Arial" w:cs="Arial"/>
                <w:sz w:val="18"/>
                <w:szCs w:val="18"/>
              </w:rPr>
              <w:t>(    ) FAVORÁVEL</w:t>
            </w:r>
          </w:p>
          <w:p w14:paraId="1440FEB5" w14:textId="77777777" w:rsidR="00A06DB6" w:rsidRPr="007B47A4" w:rsidRDefault="00A06DB6" w:rsidP="004131DD">
            <w:pPr>
              <w:spacing w:line="276" w:lineRule="auto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r w:rsidRPr="007B47A4">
              <w:rPr>
                <w:rFonts w:ascii="Arial" w:hAnsi="Arial" w:cs="Arial"/>
                <w:sz w:val="18"/>
                <w:szCs w:val="18"/>
              </w:rPr>
              <w:t>(    ) NÃO FAVORÁVEL</w:t>
            </w:r>
          </w:p>
          <w:p w14:paraId="1C781E2D" w14:textId="77777777" w:rsidR="00A06DB6" w:rsidRPr="007B47A4" w:rsidRDefault="00A06DB6" w:rsidP="004131DD">
            <w:pPr>
              <w:spacing w:line="276" w:lineRule="auto"/>
              <w:ind w:left="567" w:hanging="567"/>
              <w:rPr>
                <w:rFonts w:ascii="Arial" w:hAnsi="Arial" w:cs="Arial"/>
                <w:sz w:val="18"/>
                <w:szCs w:val="18"/>
              </w:rPr>
            </w:pPr>
          </w:p>
          <w:p w14:paraId="472A7592" w14:textId="77777777" w:rsidR="00A06DB6" w:rsidRPr="007B47A4" w:rsidRDefault="00A06DB6" w:rsidP="004131DD">
            <w:pPr>
              <w:spacing w:line="276" w:lineRule="auto"/>
              <w:rPr>
                <w:rFonts w:ascii="Arial" w:eastAsia="Calibri" w:hAnsi="Arial" w:cs="Arial"/>
                <w:sz w:val="18"/>
                <w:lang w:eastAsia="en-US"/>
              </w:rPr>
            </w:pPr>
            <w:r w:rsidRPr="007B47A4">
              <w:rPr>
                <w:rFonts w:ascii="Arial" w:eastAsia="Calibri" w:hAnsi="Arial" w:cs="Arial"/>
                <w:sz w:val="18"/>
                <w:lang w:eastAsia="en-US"/>
              </w:rPr>
              <w:t>Data: ____/____/_______</w:t>
            </w:r>
          </w:p>
          <w:p w14:paraId="42ED37FB" w14:textId="77777777" w:rsidR="00A06DB6" w:rsidRDefault="00A06DB6" w:rsidP="004131DD">
            <w:pPr>
              <w:spacing w:line="276" w:lineRule="auto"/>
              <w:rPr>
                <w:rFonts w:ascii="Arial" w:eastAsia="Calibri" w:hAnsi="Arial" w:cs="Arial"/>
                <w:szCs w:val="22"/>
                <w:lang w:eastAsia="en-US"/>
              </w:rPr>
            </w:pPr>
          </w:p>
          <w:p w14:paraId="21897F23" w14:textId="77777777" w:rsidR="00A06DB6" w:rsidRPr="007B47A4" w:rsidRDefault="00A06DB6" w:rsidP="004131DD">
            <w:pPr>
              <w:spacing w:line="276" w:lineRule="auto"/>
              <w:rPr>
                <w:rFonts w:ascii="Arial" w:eastAsia="Calibri" w:hAnsi="Arial" w:cs="Arial"/>
                <w:szCs w:val="22"/>
                <w:lang w:eastAsia="en-US"/>
              </w:rPr>
            </w:pPr>
          </w:p>
          <w:p w14:paraId="32DF2B38" w14:textId="77777777" w:rsidR="00A06DB6" w:rsidRPr="007B47A4" w:rsidRDefault="00A06DB6" w:rsidP="004131DD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7B47A4">
              <w:rPr>
                <w:rFonts w:ascii="Arial" w:hAnsi="Arial" w:cs="Arial"/>
              </w:rPr>
              <w:t>_____________</w:t>
            </w:r>
            <w:r>
              <w:rPr>
                <w:rFonts w:ascii="Arial" w:hAnsi="Arial" w:cs="Arial"/>
              </w:rPr>
              <w:t>___</w:t>
            </w:r>
            <w:r w:rsidRPr="007B47A4">
              <w:rPr>
                <w:rFonts w:ascii="Arial" w:hAnsi="Arial" w:cs="Arial"/>
              </w:rPr>
              <w:t>_____</w:t>
            </w:r>
          </w:p>
          <w:p w14:paraId="3689E474" w14:textId="77777777" w:rsidR="00A06DB6" w:rsidRDefault="00A06DB6" w:rsidP="004131DD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7B47A4">
              <w:rPr>
                <w:rFonts w:ascii="Arial" w:hAnsi="Arial" w:cs="Arial"/>
              </w:rPr>
              <w:t>Assinatura e carimbo</w:t>
            </w:r>
          </w:p>
          <w:p w14:paraId="630DF933" w14:textId="77777777" w:rsidR="00A06DB6" w:rsidRPr="007B47A4" w:rsidRDefault="00A06DB6" w:rsidP="004131DD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497" w:type="pct"/>
            <w:shd w:val="clear" w:color="auto" w:fill="auto"/>
          </w:tcPr>
          <w:p w14:paraId="2A1E092C" w14:textId="77777777" w:rsidR="00A06DB6" w:rsidRPr="00052B98" w:rsidRDefault="00A06DB6" w:rsidP="004131DD">
            <w:pPr>
              <w:tabs>
                <w:tab w:val="left" w:pos="2610"/>
              </w:tabs>
              <w:spacing w:line="276" w:lineRule="auto"/>
              <w:rPr>
                <w:rFonts w:ascii="Arial" w:eastAsiaTheme="majorEastAsia" w:hAnsi="Arial" w:cs="Arial"/>
                <w:sz w:val="8"/>
                <w:szCs w:val="8"/>
              </w:rPr>
            </w:pPr>
          </w:p>
          <w:p w14:paraId="5D52A92F" w14:textId="77777777" w:rsidR="00A06DB6" w:rsidRDefault="00A06DB6" w:rsidP="004131DD">
            <w:pPr>
              <w:tabs>
                <w:tab w:val="left" w:pos="2610"/>
              </w:tabs>
              <w:spacing w:line="276" w:lineRule="auto"/>
              <w:rPr>
                <w:rFonts w:ascii="Arial" w:eastAsiaTheme="majorEastAsia" w:hAnsi="Arial" w:cs="Arial"/>
              </w:rPr>
            </w:pPr>
            <w:r w:rsidRPr="007B47A4">
              <w:rPr>
                <w:rFonts w:ascii="Arial" w:eastAsiaTheme="majorEastAsia" w:hAnsi="Arial" w:cs="Arial"/>
              </w:rPr>
              <w:t>JUSTIFICATIVA</w:t>
            </w:r>
            <w:r>
              <w:rPr>
                <w:rFonts w:ascii="Arial" w:eastAsiaTheme="majorEastAsia" w:hAnsi="Arial" w:cs="Arial"/>
              </w:rPr>
              <w:t>: _________________________________________________</w:t>
            </w:r>
          </w:p>
          <w:p w14:paraId="473165DD" w14:textId="77777777" w:rsidR="00A06DB6" w:rsidRDefault="00A06DB6" w:rsidP="004131DD">
            <w:pPr>
              <w:tabs>
                <w:tab w:val="left" w:pos="2610"/>
              </w:tabs>
              <w:spacing w:line="276" w:lineRule="auto"/>
              <w:rPr>
                <w:rFonts w:ascii="Arial" w:eastAsiaTheme="majorEastAsia" w:hAnsi="Arial" w:cs="Arial"/>
              </w:rPr>
            </w:pPr>
            <w:r>
              <w:rPr>
                <w:rFonts w:ascii="Arial" w:eastAsiaTheme="majorEastAsia" w:hAnsi="Arial" w:cs="Arial"/>
              </w:rPr>
              <w:t>_______________________________________________________________</w:t>
            </w:r>
          </w:p>
          <w:p w14:paraId="4D1D9771" w14:textId="77777777" w:rsidR="00A06DB6" w:rsidRDefault="00A06DB6" w:rsidP="004131DD">
            <w:pPr>
              <w:tabs>
                <w:tab w:val="left" w:pos="2610"/>
              </w:tabs>
              <w:spacing w:line="276" w:lineRule="auto"/>
              <w:rPr>
                <w:rFonts w:ascii="Arial" w:eastAsiaTheme="majorEastAsia" w:hAnsi="Arial" w:cs="Arial"/>
              </w:rPr>
            </w:pPr>
            <w:r>
              <w:rPr>
                <w:rFonts w:ascii="Arial" w:eastAsiaTheme="majorEastAsia" w:hAnsi="Arial" w:cs="Arial"/>
              </w:rPr>
              <w:t>_______________________________________________________________</w:t>
            </w:r>
          </w:p>
          <w:p w14:paraId="0347A0D2" w14:textId="77777777" w:rsidR="00A06DB6" w:rsidRDefault="00A06DB6" w:rsidP="004131DD">
            <w:pPr>
              <w:tabs>
                <w:tab w:val="left" w:pos="2610"/>
              </w:tabs>
              <w:spacing w:line="276" w:lineRule="auto"/>
              <w:rPr>
                <w:rFonts w:ascii="Arial" w:eastAsiaTheme="majorEastAsia" w:hAnsi="Arial" w:cs="Arial"/>
              </w:rPr>
            </w:pPr>
            <w:r>
              <w:rPr>
                <w:rFonts w:ascii="Arial" w:eastAsiaTheme="majorEastAsia" w:hAnsi="Arial" w:cs="Arial"/>
              </w:rPr>
              <w:t>_______________________________________________________________</w:t>
            </w:r>
          </w:p>
          <w:p w14:paraId="6DF158CD" w14:textId="77777777" w:rsidR="00A06DB6" w:rsidRDefault="00A06DB6" w:rsidP="004131DD">
            <w:pPr>
              <w:tabs>
                <w:tab w:val="left" w:pos="2610"/>
              </w:tabs>
              <w:spacing w:line="276" w:lineRule="auto"/>
              <w:rPr>
                <w:rFonts w:ascii="Arial" w:eastAsiaTheme="majorEastAsia" w:hAnsi="Arial" w:cs="Arial"/>
              </w:rPr>
            </w:pPr>
            <w:r>
              <w:rPr>
                <w:rFonts w:ascii="Arial" w:eastAsiaTheme="majorEastAsia" w:hAnsi="Arial" w:cs="Arial"/>
              </w:rPr>
              <w:t>_______________________________________________________________</w:t>
            </w:r>
          </w:p>
          <w:p w14:paraId="5EE89960" w14:textId="77777777" w:rsidR="00A06DB6" w:rsidRPr="007B47A4" w:rsidRDefault="00A06DB6" w:rsidP="004131DD">
            <w:pPr>
              <w:tabs>
                <w:tab w:val="left" w:pos="2610"/>
              </w:tabs>
              <w:spacing w:line="276" w:lineRule="auto"/>
              <w:rPr>
                <w:rFonts w:ascii="Arial" w:eastAsiaTheme="majorEastAsia" w:hAnsi="Arial" w:cs="Arial"/>
              </w:rPr>
            </w:pPr>
            <w:r>
              <w:rPr>
                <w:rFonts w:ascii="Arial" w:eastAsiaTheme="majorEastAsia" w:hAnsi="Arial" w:cs="Arial"/>
              </w:rPr>
              <w:t>_______________________________________________________________</w:t>
            </w:r>
          </w:p>
        </w:tc>
      </w:tr>
      <w:tr w:rsidR="00A06DB6" w14:paraId="6058CE3E" w14:textId="77777777" w:rsidTr="004131DD">
        <w:tc>
          <w:tcPr>
            <w:tcW w:w="5000" w:type="pct"/>
            <w:gridSpan w:val="2"/>
            <w:shd w:val="clear" w:color="auto" w:fill="D9D9D9" w:themeFill="background1" w:themeFillShade="D9"/>
          </w:tcPr>
          <w:p w14:paraId="62F4B1E0" w14:textId="77777777" w:rsidR="00A06DB6" w:rsidRDefault="00A06DB6" w:rsidP="004131DD">
            <w:pPr>
              <w:jc w:val="center"/>
              <w:rPr>
                <w:rFonts w:ascii="Arial Black" w:hAnsi="Arial Black"/>
                <w:sz w:val="22"/>
              </w:rPr>
            </w:pPr>
            <w:r w:rsidRPr="00C57B25">
              <w:rPr>
                <w:rFonts w:ascii="Arial Black" w:hAnsi="Arial Black"/>
              </w:rPr>
              <w:t>PARECER</w:t>
            </w:r>
            <w:r>
              <w:rPr>
                <w:rFonts w:ascii="Arial Black" w:hAnsi="Arial Black"/>
              </w:rPr>
              <w:t xml:space="preserve"> DO COLEGIADO DE CURSO</w:t>
            </w:r>
          </w:p>
        </w:tc>
      </w:tr>
      <w:tr w:rsidR="00A06DB6" w14:paraId="1328DCC8" w14:textId="77777777" w:rsidTr="004131DD">
        <w:trPr>
          <w:trHeight w:val="1655"/>
        </w:trPr>
        <w:tc>
          <w:tcPr>
            <w:tcW w:w="1503" w:type="pct"/>
            <w:shd w:val="clear" w:color="auto" w:fill="auto"/>
          </w:tcPr>
          <w:p w14:paraId="49ED01A1" w14:textId="77777777" w:rsidR="00A06DB6" w:rsidRPr="00052B98" w:rsidRDefault="00A06DB6" w:rsidP="004131DD">
            <w:pPr>
              <w:spacing w:line="276" w:lineRule="auto"/>
              <w:ind w:left="567" w:hanging="567"/>
              <w:rPr>
                <w:rFonts w:ascii="Arial" w:hAnsi="Arial" w:cs="Arial"/>
                <w:sz w:val="8"/>
                <w:szCs w:val="8"/>
              </w:rPr>
            </w:pPr>
          </w:p>
          <w:p w14:paraId="246466EA" w14:textId="77777777" w:rsidR="00A06DB6" w:rsidRPr="007B47A4" w:rsidRDefault="00A06DB6" w:rsidP="004131DD">
            <w:pPr>
              <w:spacing w:line="276" w:lineRule="auto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r w:rsidRPr="007B47A4">
              <w:rPr>
                <w:rFonts w:ascii="Arial" w:hAnsi="Arial" w:cs="Arial"/>
                <w:sz w:val="18"/>
                <w:szCs w:val="18"/>
              </w:rPr>
              <w:t>(    ) FAVORÁVEL</w:t>
            </w:r>
          </w:p>
          <w:p w14:paraId="3ACCE84A" w14:textId="77777777" w:rsidR="00A06DB6" w:rsidRPr="007B47A4" w:rsidRDefault="00A06DB6" w:rsidP="004131DD">
            <w:pPr>
              <w:spacing w:line="276" w:lineRule="auto"/>
              <w:ind w:left="567" w:hanging="567"/>
              <w:rPr>
                <w:rFonts w:ascii="Arial" w:hAnsi="Arial" w:cs="Arial"/>
                <w:sz w:val="18"/>
                <w:szCs w:val="18"/>
              </w:rPr>
            </w:pPr>
            <w:r w:rsidRPr="007B47A4">
              <w:rPr>
                <w:rFonts w:ascii="Arial" w:hAnsi="Arial" w:cs="Arial"/>
                <w:sz w:val="18"/>
                <w:szCs w:val="18"/>
              </w:rPr>
              <w:t>(    ) NÃO FAVORÁVEL</w:t>
            </w:r>
          </w:p>
          <w:p w14:paraId="61F82B15" w14:textId="77777777" w:rsidR="00A06DB6" w:rsidRPr="007B47A4" w:rsidRDefault="00A06DB6" w:rsidP="004131DD">
            <w:pPr>
              <w:spacing w:line="276" w:lineRule="auto"/>
              <w:ind w:left="567" w:hanging="567"/>
              <w:rPr>
                <w:rFonts w:ascii="Arial" w:hAnsi="Arial" w:cs="Arial"/>
                <w:sz w:val="18"/>
                <w:szCs w:val="18"/>
              </w:rPr>
            </w:pPr>
          </w:p>
          <w:p w14:paraId="0899BA6B" w14:textId="77777777" w:rsidR="00A06DB6" w:rsidRPr="007B47A4" w:rsidRDefault="00A06DB6" w:rsidP="004131DD">
            <w:pPr>
              <w:spacing w:line="276" w:lineRule="auto"/>
              <w:rPr>
                <w:rFonts w:ascii="Arial" w:eastAsia="Calibri" w:hAnsi="Arial" w:cs="Arial"/>
                <w:sz w:val="18"/>
                <w:lang w:eastAsia="en-US"/>
              </w:rPr>
            </w:pPr>
            <w:r w:rsidRPr="007B47A4">
              <w:rPr>
                <w:rFonts w:ascii="Arial" w:eastAsia="Calibri" w:hAnsi="Arial" w:cs="Arial"/>
                <w:sz w:val="18"/>
                <w:lang w:eastAsia="en-US"/>
              </w:rPr>
              <w:t>Data: ____/____/_______</w:t>
            </w:r>
          </w:p>
          <w:p w14:paraId="0C916308" w14:textId="77777777" w:rsidR="00A06DB6" w:rsidRDefault="00A06DB6" w:rsidP="004131DD">
            <w:pPr>
              <w:spacing w:line="276" w:lineRule="auto"/>
              <w:rPr>
                <w:rFonts w:ascii="Arial" w:eastAsia="Calibri" w:hAnsi="Arial" w:cs="Arial"/>
                <w:szCs w:val="22"/>
                <w:lang w:eastAsia="en-US"/>
              </w:rPr>
            </w:pPr>
          </w:p>
          <w:p w14:paraId="4090DA4F" w14:textId="77777777" w:rsidR="00A06DB6" w:rsidRPr="007B47A4" w:rsidRDefault="00A06DB6" w:rsidP="004131DD">
            <w:pPr>
              <w:spacing w:line="276" w:lineRule="auto"/>
              <w:rPr>
                <w:rFonts w:ascii="Arial" w:eastAsia="Calibri" w:hAnsi="Arial" w:cs="Arial"/>
                <w:szCs w:val="22"/>
                <w:lang w:eastAsia="en-US"/>
              </w:rPr>
            </w:pPr>
          </w:p>
          <w:p w14:paraId="1013EF94" w14:textId="77777777" w:rsidR="00A06DB6" w:rsidRPr="007B47A4" w:rsidRDefault="00A06DB6" w:rsidP="004131DD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7B47A4">
              <w:rPr>
                <w:rFonts w:ascii="Arial" w:hAnsi="Arial" w:cs="Arial"/>
              </w:rPr>
              <w:t>_____________</w:t>
            </w:r>
            <w:r>
              <w:rPr>
                <w:rFonts w:ascii="Arial" w:hAnsi="Arial" w:cs="Arial"/>
              </w:rPr>
              <w:t>___</w:t>
            </w:r>
            <w:r w:rsidRPr="007B47A4">
              <w:rPr>
                <w:rFonts w:ascii="Arial" w:hAnsi="Arial" w:cs="Arial"/>
              </w:rPr>
              <w:t>_____</w:t>
            </w:r>
          </w:p>
          <w:p w14:paraId="67DAC34D" w14:textId="77777777" w:rsidR="00A06DB6" w:rsidRPr="007B47A4" w:rsidRDefault="00A06DB6" w:rsidP="004131DD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7B47A4">
              <w:rPr>
                <w:rFonts w:ascii="Arial" w:hAnsi="Arial" w:cs="Arial"/>
              </w:rPr>
              <w:t>Assinatura e carimbo</w:t>
            </w:r>
          </w:p>
        </w:tc>
        <w:tc>
          <w:tcPr>
            <w:tcW w:w="3497" w:type="pct"/>
            <w:shd w:val="clear" w:color="auto" w:fill="auto"/>
          </w:tcPr>
          <w:p w14:paraId="4E834633" w14:textId="77777777" w:rsidR="00A06DB6" w:rsidRPr="00052B98" w:rsidRDefault="00A06DB6" w:rsidP="004131DD">
            <w:pPr>
              <w:tabs>
                <w:tab w:val="left" w:pos="2610"/>
              </w:tabs>
              <w:spacing w:line="276" w:lineRule="auto"/>
              <w:rPr>
                <w:rFonts w:ascii="Arial" w:eastAsiaTheme="majorEastAsia" w:hAnsi="Arial" w:cs="Arial"/>
                <w:sz w:val="8"/>
                <w:szCs w:val="8"/>
              </w:rPr>
            </w:pPr>
          </w:p>
          <w:p w14:paraId="1D28FB94" w14:textId="77777777" w:rsidR="00A06DB6" w:rsidRDefault="00A06DB6" w:rsidP="004131DD">
            <w:pPr>
              <w:tabs>
                <w:tab w:val="left" w:pos="2610"/>
              </w:tabs>
              <w:spacing w:line="276" w:lineRule="auto"/>
              <w:rPr>
                <w:rFonts w:ascii="Arial" w:eastAsiaTheme="majorEastAsia" w:hAnsi="Arial" w:cs="Arial"/>
              </w:rPr>
            </w:pPr>
            <w:r w:rsidRPr="007B47A4">
              <w:rPr>
                <w:rFonts w:ascii="Arial" w:eastAsiaTheme="majorEastAsia" w:hAnsi="Arial" w:cs="Arial"/>
              </w:rPr>
              <w:t>JUSTIFICATIVA</w:t>
            </w:r>
            <w:r>
              <w:rPr>
                <w:rFonts w:ascii="Arial" w:eastAsiaTheme="majorEastAsia" w:hAnsi="Arial" w:cs="Arial"/>
              </w:rPr>
              <w:t>: _________________________________________________</w:t>
            </w:r>
          </w:p>
          <w:p w14:paraId="48482991" w14:textId="77777777" w:rsidR="00A06DB6" w:rsidRDefault="00A06DB6" w:rsidP="004131DD">
            <w:pPr>
              <w:tabs>
                <w:tab w:val="left" w:pos="2610"/>
              </w:tabs>
              <w:spacing w:line="276" w:lineRule="auto"/>
              <w:rPr>
                <w:rFonts w:ascii="Arial" w:eastAsiaTheme="majorEastAsia" w:hAnsi="Arial" w:cs="Arial"/>
              </w:rPr>
            </w:pPr>
            <w:r>
              <w:rPr>
                <w:rFonts w:ascii="Arial" w:eastAsiaTheme="majorEastAsia" w:hAnsi="Arial" w:cs="Arial"/>
              </w:rPr>
              <w:t>_______________________________________________________________</w:t>
            </w:r>
          </w:p>
          <w:p w14:paraId="136F807C" w14:textId="77777777" w:rsidR="00A06DB6" w:rsidRDefault="00A06DB6" w:rsidP="004131DD">
            <w:pPr>
              <w:tabs>
                <w:tab w:val="left" w:pos="2610"/>
              </w:tabs>
              <w:spacing w:line="276" w:lineRule="auto"/>
              <w:rPr>
                <w:rFonts w:ascii="Arial" w:eastAsiaTheme="majorEastAsia" w:hAnsi="Arial" w:cs="Arial"/>
              </w:rPr>
            </w:pPr>
            <w:r>
              <w:rPr>
                <w:rFonts w:ascii="Arial" w:eastAsiaTheme="majorEastAsia" w:hAnsi="Arial" w:cs="Arial"/>
              </w:rPr>
              <w:t>_______________________________________________________________</w:t>
            </w:r>
          </w:p>
          <w:p w14:paraId="37A0E299" w14:textId="77777777" w:rsidR="00A06DB6" w:rsidRDefault="00A06DB6" w:rsidP="004131DD">
            <w:pPr>
              <w:tabs>
                <w:tab w:val="left" w:pos="2610"/>
              </w:tabs>
              <w:spacing w:line="276" w:lineRule="auto"/>
              <w:rPr>
                <w:rFonts w:ascii="Arial" w:eastAsiaTheme="majorEastAsia" w:hAnsi="Arial" w:cs="Arial"/>
              </w:rPr>
            </w:pPr>
            <w:r>
              <w:rPr>
                <w:rFonts w:ascii="Arial" w:eastAsiaTheme="majorEastAsia" w:hAnsi="Arial" w:cs="Arial"/>
              </w:rPr>
              <w:t>_______________________________________________________________</w:t>
            </w:r>
          </w:p>
          <w:p w14:paraId="3221E159" w14:textId="77777777" w:rsidR="00A06DB6" w:rsidRDefault="00A06DB6" w:rsidP="004131DD">
            <w:pPr>
              <w:tabs>
                <w:tab w:val="left" w:pos="2610"/>
              </w:tabs>
              <w:spacing w:line="276" w:lineRule="auto"/>
              <w:rPr>
                <w:rFonts w:ascii="Arial" w:eastAsiaTheme="majorEastAsia" w:hAnsi="Arial" w:cs="Arial"/>
              </w:rPr>
            </w:pPr>
            <w:r>
              <w:rPr>
                <w:rFonts w:ascii="Arial" w:eastAsiaTheme="majorEastAsia" w:hAnsi="Arial" w:cs="Arial"/>
              </w:rPr>
              <w:t>_______________________________________________________________</w:t>
            </w:r>
          </w:p>
          <w:p w14:paraId="58CEDE09" w14:textId="77777777" w:rsidR="00A06DB6" w:rsidRPr="007B47A4" w:rsidRDefault="00A06DB6" w:rsidP="004131DD">
            <w:pPr>
              <w:tabs>
                <w:tab w:val="left" w:pos="2610"/>
              </w:tabs>
              <w:spacing w:line="276" w:lineRule="auto"/>
              <w:rPr>
                <w:rFonts w:ascii="Arial" w:eastAsiaTheme="majorEastAsia" w:hAnsi="Arial" w:cs="Arial"/>
              </w:rPr>
            </w:pPr>
            <w:r>
              <w:rPr>
                <w:rFonts w:ascii="Arial" w:eastAsiaTheme="majorEastAsia" w:hAnsi="Arial" w:cs="Arial"/>
              </w:rPr>
              <w:t>_______________________________________________________________</w:t>
            </w:r>
          </w:p>
        </w:tc>
      </w:tr>
    </w:tbl>
    <w:p w14:paraId="21AAB282" w14:textId="77777777" w:rsidR="00823149" w:rsidRDefault="00823149">
      <w:pPr>
        <w:jc w:val="both"/>
        <w:rPr>
          <w:rFonts w:ascii="Arial" w:hAnsi="Arial"/>
          <w:sz w:val="18"/>
          <w:szCs w:val="18"/>
        </w:rPr>
      </w:pPr>
    </w:p>
    <w:sectPr w:rsidR="00823149" w:rsidSect="00612862">
      <w:headerReference w:type="default" r:id="rId9"/>
      <w:headerReference w:type="first" r:id="rId10"/>
      <w:pgSz w:w="11907" w:h="16840" w:code="9"/>
      <w:pgMar w:top="720" w:right="720" w:bottom="720" w:left="720" w:header="0" w:footer="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61790" w14:textId="77777777" w:rsidR="005A09D9" w:rsidRDefault="005A09D9" w:rsidP="00612862">
      <w:r>
        <w:separator/>
      </w:r>
    </w:p>
  </w:endnote>
  <w:endnote w:type="continuationSeparator" w:id="0">
    <w:p w14:paraId="5C75B32F" w14:textId="77777777" w:rsidR="005A09D9" w:rsidRDefault="005A09D9" w:rsidP="00612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6F6BC" w14:textId="77777777" w:rsidR="005A09D9" w:rsidRDefault="005A09D9" w:rsidP="00612862">
      <w:r>
        <w:separator/>
      </w:r>
    </w:p>
  </w:footnote>
  <w:footnote w:type="continuationSeparator" w:id="0">
    <w:p w14:paraId="2F674214" w14:textId="77777777" w:rsidR="005A09D9" w:rsidRDefault="005A09D9" w:rsidP="006128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5D106" w14:textId="77777777" w:rsidR="00612862" w:rsidRDefault="00612862">
    <w:pPr>
      <w:pStyle w:val="Header"/>
    </w:pPr>
  </w:p>
  <w:p w14:paraId="2310DD0D" w14:textId="77777777" w:rsidR="00612862" w:rsidRDefault="00612862">
    <w:pPr>
      <w:pStyle w:val="Header"/>
    </w:pPr>
  </w:p>
  <w:p w14:paraId="58FCF797" w14:textId="77777777" w:rsidR="00612862" w:rsidRDefault="006128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056AC" w14:textId="77777777" w:rsidR="00612862" w:rsidRDefault="00612862">
    <w:pPr>
      <w:pStyle w:val="Header"/>
    </w:pPr>
  </w:p>
  <w:p w14:paraId="2A69D662" w14:textId="77777777" w:rsidR="00612862" w:rsidRDefault="00612862">
    <w:pPr>
      <w:pStyle w:val="Header"/>
    </w:pPr>
  </w:p>
  <w:p w14:paraId="39523589" w14:textId="50407297" w:rsidR="00612862" w:rsidRPr="002F6DAA" w:rsidRDefault="00612862" w:rsidP="00612862">
    <w:pPr>
      <w:pStyle w:val="Header"/>
      <w:jc w:val="right"/>
      <w:rPr>
        <w:rFonts w:ascii="Arial" w:hAnsi="Arial" w:cs="Arial"/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sDAzMjUzM7cwMDBW0lEKTi0uzszPAykwqgUAOnmRbSwAAAA="/>
  </w:docVars>
  <w:rsids>
    <w:rsidRoot w:val="00831F19"/>
    <w:rsid w:val="000106AB"/>
    <w:rsid w:val="00010E15"/>
    <w:rsid w:val="000205B0"/>
    <w:rsid w:val="0008579C"/>
    <w:rsid w:val="0008600E"/>
    <w:rsid w:val="00087503"/>
    <w:rsid w:val="000A08A0"/>
    <w:rsid w:val="0015121F"/>
    <w:rsid w:val="001F5D08"/>
    <w:rsid w:val="0021550B"/>
    <w:rsid w:val="0024423C"/>
    <w:rsid w:val="00276066"/>
    <w:rsid w:val="00286155"/>
    <w:rsid w:val="002A137E"/>
    <w:rsid w:val="002A4944"/>
    <w:rsid w:val="002F6DAA"/>
    <w:rsid w:val="00341CC9"/>
    <w:rsid w:val="0034225B"/>
    <w:rsid w:val="00350324"/>
    <w:rsid w:val="00353E53"/>
    <w:rsid w:val="00367E8C"/>
    <w:rsid w:val="003E42FE"/>
    <w:rsid w:val="00417D23"/>
    <w:rsid w:val="00421425"/>
    <w:rsid w:val="00433E18"/>
    <w:rsid w:val="00444554"/>
    <w:rsid w:val="00457DE3"/>
    <w:rsid w:val="00490AA7"/>
    <w:rsid w:val="004C4884"/>
    <w:rsid w:val="004C5216"/>
    <w:rsid w:val="005035EF"/>
    <w:rsid w:val="005637F4"/>
    <w:rsid w:val="005A09D9"/>
    <w:rsid w:val="005A431A"/>
    <w:rsid w:val="005C1363"/>
    <w:rsid w:val="005D51F0"/>
    <w:rsid w:val="005F6E7A"/>
    <w:rsid w:val="00612862"/>
    <w:rsid w:val="00622F6D"/>
    <w:rsid w:val="00646A22"/>
    <w:rsid w:val="00662123"/>
    <w:rsid w:val="00690EE8"/>
    <w:rsid w:val="006D27A5"/>
    <w:rsid w:val="00730B27"/>
    <w:rsid w:val="00762DDC"/>
    <w:rsid w:val="00793543"/>
    <w:rsid w:val="007E3915"/>
    <w:rsid w:val="008074AF"/>
    <w:rsid w:val="00817F45"/>
    <w:rsid w:val="00823149"/>
    <w:rsid w:val="008243A6"/>
    <w:rsid w:val="00825E7F"/>
    <w:rsid w:val="00831F19"/>
    <w:rsid w:val="00864E75"/>
    <w:rsid w:val="0087619C"/>
    <w:rsid w:val="008B6282"/>
    <w:rsid w:val="009165A1"/>
    <w:rsid w:val="009259EE"/>
    <w:rsid w:val="00950F6A"/>
    <w:rsid w:val="00955BD1"/>
    <w:rsid w:val="00961C17"/>
    <w:rsid w:val="009A06BC"/>
    <w:rsid w:val="009F658B"/>
    <w:rsid w:val="00A009DA"/>
    <w:rsid w:val="00A06DB6"/>
    <w:rsid w:val="00A33D85"/>
    <w:rsid w:val="00A5336E"/>
    <w:rsid w:val="00A84E3B"/>
    <w:rsid w:val="00A9247B"/>
    <w:rsid w:val="00AB7EA5"/>
    <w:rsid w:val="00B10C0F"/>
    <w:rsid w:val="00B1763E"/>
    <w:rsid w:val="00B24057"/>
    <w:rsid w:val="00B60969"/>
    <w:rsid w:val="00B87C45"/>
    <w:rsid w:val="00BA6147"/>
    <w:rsid w:val="00BA765C"/>
    <w:rsid w:val="00C5340C"/>
    <w:rsid w:val="00C84E43"/>
    <w:rsid w:val="00C8542B"/>
    <w:rsid w:val="00D169FF"/>
    <w:rsid w:val="00D40C84"/>
    <w:rsid w:val="00D63EDA"/>
    <w:rsid w:val="00D67182"/>
    <w:rsid w:val="00D70847"/>
    <w:rsid w:val="00D72646"/>
    <w:rsid w:val="00D73FBA"/>
    <w:rsid w:val="00DF09E1"/>
    <w:rsid w:val="00DF3B3B"/>
    <w:rsid w:val="00E07C59"/>
    <w:rsid w:val="00E07FB4"/>
    <w:rsid w:val="00E37F18"/>
    <w:rsid w:val="00E619AC"/>
    <w:rsid w:val="00E859AE"/>
    <w:rsid w:val="00EA2789"/>
    <w:rsid w:val="00F519E9"/>
    <w:rsid w:val="00FD1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B607C4"/>
  <w15:chartTrackingRefBased/>
  <w15:docId w15:val="{18A61436-FBA5-472D-9688-0B38E905E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 Black" w:hAnsi="Arial Black"/>
      <w:sz w:val="36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  <w:i/>
      <w:sz w:val="26"/>
    </w:rPr>
  </w:style>
  <w:style w:type="paragraph" w:styleId="Heading4">
    <w:name w:val="heading 4"/>
    <w:basedOn w:val="Normal"/>
    <w:next w:val="Normal"/>
    <w:qFormat/>
    <w:pPr>
      <w:keepNext/>
      <w:spacing w:before="40" w:after="40"/>
      <w:outlineLvl w:val="3"/>
    </w:pPr>
    <w:rPr>
      <w:rFonts w:ascii="Arial" w:hAnsi="Arial"/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 Black" w:hAnsi="Arial Black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spacing w:before="120" w:after="120"/>
    </w:pPr>
    <w:rPr>
      <w:rFonts w:ascii="Arial" w:hAnsi="Arial"/>
      <w:sz w:val="24"/>
    </w:rPr>
  </w:style>
  <w:style w:type="paragraph" w:styleId="BodyTextIndent">
    <w:name w:val="Body Text Indent"/>
    <w:basedOn w:val="Normal"/>
    <w:semiHidden/>
    <w:pPr>
      <w:ind w:left="709" w:hanging="709"/>
      <w:jc w:val="both"/>
    </w:pPr>
    <w:rPr>
      <w:rFonts w:ascii="Arial" w:hAnsi="Arial"/>
      <w:sz w:val="24"/>
    </w:rPr>
  </w:style>
  <w:style w:type="paragraph" w:styleId="BodyTextIndent2">
    <w:name w:val="Body Text Indent 2"/>
    <w:basedOn w:val="Normal"/>
    <w:semiHidden/>
    <w:pPr>
      <w:spacing w:line="360" w:lineRule="auto"/>
      <w:ind w:left="1418" w:hanging="1418"/>
    </w:pPr>
    <w:rPr>
      <w:rFonts w:ascii="Arial" w:hAnsi="Arial"/>
      <w:sz w:val="24"/>
    </w:rPr>
  </w:style>
  <w:style w:type="paragraph" w:styleId="BodyText2">
    <w:name w:val="Body Text 2"/>
    <w:basedOn w:val="Normal"/>
    <w:semiHidden/>
    <w:pPr>
      <w:jc w:val="both"/>
    </w:pPr>
    <w:rPr>
      <w:b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6A2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46A2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2862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2862"/>
  </w:style>
  <w:style w:type="paragraph" w:styleId="Footer">
    <w:name w:val="footer"/>
    <w:basedOn w:val="Normal"/>
    <w:link w:val="FooterChar"/>
    <w:uiPriority w:val="99"/>
    <w:unhideWhenUsed/>
    <w:rsid w:val="00612862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2862"/>
  </w:style>
  <w:style w:type="character" w:styleId="PlaceholderText">
    <w:name w:val="Placeholder Text"/>
    <w:uiPriority w:val="99"/>
    <w:semiHidden/>
    <w:rsid w:val="008243A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84E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4E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25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B1EEBBD-44BB-44D1-A99D-56C7397C43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>Particular</Company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Paulo Carvalho</dc:creator>
  <cp:keywords/>
  <cp:lastModifiedBy>José Airton Nunes</cp:lastModifiedBy>
  <cp:revision>3</cp:revision>
  <cp:lastPrinted>2019-08-28T11:43:00Z</cp:lastPrinted>
  <dcterms:created xsi:type="dcterms:W3CDTF">2022-01-26T23:36:00Z</dcterms:created>
  <dcterms:modified xsi:type="dcterms:W3CDTF">2022-01-27T00:12:00Z</dcterms:modified>
</cp:coreProperties>
</file>